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45B736C">
      <w:pPr>
        <w:spacing w:line="440" w:lineRule="exact"/>
        <w:ind w:right="-368" w:rightChars="-175"/>
        <w:jc w:val="center"/>
        <w:rPr>
          <w:rFonts w:ascii="方正小标宋简体" w:eastAsia="方正小标宋简体"/>
          <w:sz w:val="32"/>
        </w:rPr>
      </w:pPr>
      <w:r>
        <w:rPr>
          <w:rFonts w:hint="eastAsia" w:ascii="方正小标宋简体" w:eastAsia="方正小标宋简体"/>
          <w:sz w:val="40"/>
          <w:szCs w:val="40"/>
        </w:rPr>
        <w:t>202</w:t>
      </w:r>
      <w:r>
        <w:rPr>
          <w:rFonts w:hint="eastAsia" w:ascii="方正小标宋简体" w:eastAsia="方正小标宋简体"/>
          <w:sz w:val="40"/>
          <w:szCs w:val="40"/>
          <w:lang w:val="en-US" w:eastAsia="zh-CN"/>
        </w:rPr>
        <w:t>6</w:t>
      </w:r>
      <w:r>
        <w:rPr>
          <w:rFonts w:hint="eastAsia" w:ascii="方正小标宋简体" w:eastAsia="方正小标宋简体"/>
          <w:sz w:val="40"/>
          <w:szCs w:val="40"/>
        </w:rPr>
        <w:t>年常州工学院公开招聘专职辅导员资格复审表</w:t>
      </w:r>
    </w:p>
    <w:p w14:paraId="198F142C">
      <w:pPr>
        <w:spacing w:line="440" w:lineRule="exact"/>
        <w:ind w:firstLine="759" w:firstLineChars="400"/>
        <w:rPr>
          <w:rFonts w:hint="eastAsia" w:ascii="宋体" w:hAnsi="宋体"/>
          <w:b/>
          <w:w w:val="90"/>
          <w:szCs w:val="21"/>
        </w:rPr>
      </w:pPr>
      <w:r>
        <w:rPr>
          <w:rFonts w:hint="eastAsia" w:ascii="宋体" w:hAnsi="宋体"/>
          <w:b/>
          <w:w w:val="90"/>
          <w:szCs w:val="21"/>
        </w:rPr>
        <w:t>考生填写：</w:t>
      </w:r>
    </w:p>
    <w:tbl>
      <w:tblPr>
        <w:tblStyle w:val="5"/>
        <w:tblW w:w="8593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64"/>
        <w:gridCol w:w="1173"/>
        <w:gridCol w:w="1260"/>
        <w:gridCol w:w="1160"/>
        <w:gridCol w:w="1360"/>
        <w:gridCol w:w="2276"/>
      </w:tblGrid>
      <w:tr w14:paraId="3ED8A02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00" w:hRule="atLeast"/>
          <w:jc w:val="center"/>
        </w:trPr>
        <w:tc>
          <w:tcPr>
            <w:tcW w:w="13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EBC9BEB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姓  名</w:t>
            </w:r>
          </w:p>
        </w:tc>
        <w:tc>
          <w:tcPr>
            <w:tcW w:w="1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EBA1A6E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</w:p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DADB863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性  别</w:t>
            </w:r>
          </w:p>
        </w:tc>
        <w:tc>
          <w:tcPr>
            <w:tcW w:w="1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EE6A137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</w:p>
        </w:tc>
        <w:tc>
          <w:tcPr>
            <w:tcW w:w="13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B14ECF5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出生年月</w:t>
            </w:r>
          </w:p>
        </w:tc>
        <w:tc>
          <w:tcPr>
            <w:tcW w:w="2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C94EA13">
            <w:pPr>
              <w:spacing w:line="280" w:lineRule="exact"/>
              <w:ind w:left="113" w:right="113"/>
              <w:jc w:val="center"/>
              <w:rPr>
                <w:rFonts w:hint="eastAsia" w:ascii="宋体" w:hAnsi="宋体"/>
                <w:b/>
                <w:bCs/>
                <w:sz w:val="32"/>
                <w:szCs w:val="32"/>
              </w:rPr>
            </w:pPr>
          </w:p>
        </w:tc>
      </w:tr>
      <w:tr w14:paraId="00BCC21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00" w:hRule="atLeast"/>
          <w:jc w:val="center"/>
        </w:trPr>
        <w:tc>
          <w:tcPr>
            <w:tcW w:w="13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669E541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民  族</w:t>
            </w:r>
          </w:p>
        </w:tc>
        <w:tc>
          <w:tcPr>
            <w:tcW w:w="1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A44FB7E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</w:p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F9EB3FE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政治面貌</w:t>
            </w:r>
          </w:p>
        </w:tc>
        <w:tc>
          <w:tcPr>
            <w:tcW w:w="1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828FD08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</w:p>
        </w:tc>
        <w:tc>
          <w:tcPr>
            <w:tcW w:w="13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B40C000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学历/学位</w:t>
            </w:r>
          </w:p>
        </w:tc>
        <w:tc>
          <w:tcPr>
            <w:tcW w:w="2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D8FDA30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</w:p>
        </w:tc>
      </w:tr>
      <w:tr w14:paraId="08B35F5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00" w:hRule="atLeast"/>
          <w:jc w:val="center"/>
        </w:trPr>
        <w:tc>
          <w:tcPr>
            <w:tcW w:w="13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E9CF650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所学专业</w:t>
            </w:r>
          </w:p>
        </w:tc>
        <w:tc>
          <w:tcPr>
            <w:tcW w:w="3593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814AB3E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</w:p>
        </w:tc>
        <w:tc>
          <w:tcPr>
            <w:tcW w:w="13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FE67B2B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档案关系所在地</w:t>
            </w:r>
          </w:p>
        </w:tc>
        <w:tc>
          <w:tcPr>
            <w:tcW w:w="2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001C2C1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</w:p>
        </w:tc>
      </w:tr>
      <w:tr w14:paraId="269E47E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00" w:hRule="atLeast"/>
          <w:jc w:val="center"/>
        </w:trPr>
        <w:tc>
          <w:tcPr>
            <w:tcW w:w="13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E86E76C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毕业院校</w:t>
            </w:r>
          </w:p>
        </w:tc>
        <w:tc>
          <w:tcPr>
            <w:tcW w:w="3593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D0C584F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</w:p>
        </w:tc>
        <w:tc>
          <w:tcPr>
            <w:tcW w:w="13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D73F65D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毕业时间</w:t>
            </w:r>
          </w:p>
        </w:tc>
        <w:tc>
          <w:tcPr>
            <w:tcW w:w="2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2680FBB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</w:p>
        </w:tc>
      </w:tr>
      <w:tr w14:paraId="0BEEBA8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85" w:hRule="atLeast"/>
          <w:jc w:val="center"/>
        </w:trPr>
        <w:tc>
          <w:tcPr>
            <w:tcW w:w="13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5A414D1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现工作单位及岗位</w:t>
            </w:r>
          </w:p>
        </w:tc>
        <w:tc>
          <w:tcPr>
            <w:tcW w:w="3593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8E1FCDB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</w:p>
        </w:tc>
        <w:tc>
          <w:tcPr>
            <w:tcW w:w="13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46058BC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参加工作</w:t>
            </w:r>
          </w:p>
          <w:p w14:paraId="53603C06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时  间</w:t>
            </w:r>
          </w:p>
        </w:tc>
        <w:tc>
          <w:tcPr>
            <w:tcW w:w="2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E085352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</w:p>
        </w:tc>
      </w:tr>
      <w:tr w14:paraId="5B793B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85" w:hRule="atLeast"/>
          <w:jc w:val="center"/>
        </w:trPr>
        <w:tc>
          <w:tcPr>
            <w:tcW w:w="13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845C2B8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身份证号</w:t>
            </w:r>
          </w:p>
        </w:tc>
        <w:tc>
          <w:tcPr>
            <w:tcW w:w="3593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B324E0C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</w:p>
        </w:tc>
        <w:tc>
          <w:tcPr>
            <w:tcW w:w="13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683EC87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职称及其他资格</w:t>
            </w:r>
          </w:p>
        </w:tc>
        <w:tc>
          <w:tcPr>
            <w:tcW w:w="2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7D38C10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</w:p>
        </w:tc>
      </w:tr>
      <w:tr w14:paraId="60F70BB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85" w:hRule="atLeast"/>
          <w:jc w:val="center"/>
        </w:trPr>
        <w:tc>
          <w:tcPr>
            <w:tcW w:w="13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E95E513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家庭地址</w:t>
            </w:r>
          </w:p>
        </w:tc>
        <w:tc>
          <w:tcPr>
            <w:tcW w:w="3593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84C0ECA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</w:p>
        </w:tc>
        <w:tc>
          <w:tcPr>
            <w:tcW w:w="13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D907486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手机号码</w:t>
            </w:r>
          </w:p>
        </w:tc>
        <w:tc>
          <w:tcPr>
            <w:tcW w:w="2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655A4C3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</w:p>
        </w:tc>
      </w:tr>
      <w:tr w14:paraId="0850468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85" w:hRule="atLeast"/>
          <w:jc w:val="center"/>
        </w:trPr>
        <w:tc>
          <w:tcPr>
            <w:tcW w:w="13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5C7C28D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报考岗位名  称</w:t>
            </w:r>
          </w:p>
        </w:tc>
        <w:tc>
          <w:tcPr>
            <w:tcW w:w="3593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16763F3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</w:p>
        </w:tc>
        <w:tc>
          <w:tcPr>
            <w:tcW w:w="13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5E35F82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岗位代码</w:t>
            </w:r>
          </w:p>
        </w:tc>
        <w:tc>
          <w:tcPr>
            <w:tcW w:w="2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20C82C0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</w:p>
        </w:tc>
      </w:tr>
      <w:tr w14:paraId="43F34CB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26" w:hRule="atLeast"/>
          <w:jc w:val="center"/>
        </w:trPr>
        <w:tc>
          <w:tcPr>
            <w:tcW w:w="3797" w:type="dxa"/>
            <w:gridSpan w:val="3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5F2A787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符合岗位要求学生干部经历情况（辅导员岗位需要填写）</w:t>
            </w:r>
          </w:p>
        </w:tc>
        <w:tc>
          <w:tcPr>
            <w:tcW w:w="4796" w:type="dxa"/>
            <w:gridSpan w:val="3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9119E50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</w:p>
        </w:tc>
      </w:tr>
      <w:tr w14:paraId="053CF06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26" w:hRule="atLeast"/>
          <w:jc w:val="center"/>
        </w:trPr>
        <w:tc>
          <w:tcPr>
            <w:tcW w:w="3797" w:type="dxa"/>
            <w:gridSpan w:val="3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3B30ED1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是否有“不得报考”情形</w:t>
            </w:r>
          </w:p>
        </w:tc>
        <w:tc>
          <w:tcPr>
            <w:tcW w:w="4796" w:type="dxa"/>
            <w:gridSpan w:val="3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4513D42">
            <w:pPr>
              <w:spacing w:line="28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□有       □无</w:t>
            </w:r>
          </w:p>
        </w:tc>
      </w:tr>
      <w:tr w14:paraId="559E0DB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48" w:hRule="exact"/>
          <w:jc w:val="center"/>
        </w:trPr>
        <w:tc>
          <w:tcPr>
            <w:tcW w:w="8593" w:type="dxa"/>
            <w:gridSpan w:val="6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22D4293">
            <w:pPr>
              <w:spacing w:line="280" w:lineRule="exact"/>
              <w:ind w:firstLine="470" w:firstLineChars="196"/>
              <w:rPr>
                <w:rFonts w:hint="eastAsia"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考生承诺：以上信息真实，无隐瞒、虚假或重复报名等行为；所提供的应聘材料和证书（件）均为真实有效；不存在须回避的关系。如有虚假，本人愿承担一切责任。</w:t>
            </w:r>
          </w:p>
          <w:p w14:paraId="12764139">
            <w:pPr>
              <w:spacing w:line="280" w:lineRule="exact"/>
              <w:ind w:firstLine="470" w:firstLineChars="196"/>
              <w:rPr>
                <w:rFonts w:hint="eastAsia" w:ascii="宋体" w:hAnsi="宋体"/>
                <w:bCs/>
                <w:sz w:val="24"/>
              </w:rPr>
            </w:pPr>
          </w:p>
          <w:p w14:paraId="617F3AE5">
            <w:pPr>
              <w:spacing w:line="280" w:lineRule="exact"/>
              <w:ind w:firstLine="1428" w:firstLineChars="595"/>
              <w:rPr>
                <w:rFonts w:hint="eastAsia" w:ascii="宋体" w:hAnsi="宋体"/>
                <w:b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考生签名：</w:t>
            </w:r>
            <w:r>
              <w:rPr>
                <w:rFonts w:hint="eastAsia" w:ascii="宋体" w:hAnsi="宋体"/>
                <w:sz w:val="24"/>
              </w:rPr>
              <w:t xml:space="preserve">         </w:t>
            </w:r>
            <w:r>
              <w:rPr>
                <w:rFonts w:hint="eastAsia" w:ascii="宋体" w:hAnsi="宋体"/>
                <w:bCs/>
                <w:sz w:val="24"/>
              </w:rPr>
              <w:t xml:space="preserve">                    </w:t>
            </w:r>
            <w:r>
              <w:rPr>
                <w:rFonts w:hint="eastAsia" w:ascii="宋体" w:hAnsi="宋体"/>
                <w:sz w:val="24"/>
              </w:rPr>
              <w:t>202</w:t>
            </w:r>
            <w:r>
              <w:rPr>
                <w:rFonts w:hint="eastAsia" w:ascii="宋体" w:hAnsi="宋体"/>
                <w:sz w:val="24"/>
                <w:lang w:val="en-US" w:eastAsia="zh-CN"/>
              </w:rPr>
              <w:t>6</w:t>
            </w:r>
            <w:r>
              <w:rPr>
                <w:rFonts w:hint="eastAsia" w:ascii="宋体" w:hAnsi="宋体"/>
                <w:bCs/>
                <w:sz w:val="24"/>
              </w:rPr>
              <w:t>年   月   日</w:t>
            </w:r>
          </w:p>
        </w:tc>
      </w:tr>
    </w:tbl>
    <w:p w14:paraId="56CD97E2">
      <w:pPr>
        <w:spacing w:line="440" w:lineRule="exact"/>
        <w:ind w:firstLine="759" w:firstLineChars="400"/>
        <w:rPr>
          <w:rFonts w:hint="eastAsia" w:ascii="宋体" w:hAnsi="宋体"/>
          <w:b/>
          <w:w w:val="90"/>
          <w:szCs w:val="21"/>
        </w:rPr>
      </w:pPr>
      <w:r>
        <w:rPr>
          <w:rFonts w:hint="eastAsia" w:ascii="宋体" w:hAnsi="宋体"/>
          <w:b/>
          <w:w w:val="90"/>
          <w:szCs w:val="21"/>
        </w:rPr>
        <w:t>以下由工作人员填写：</w:t>
      </w:r>
    </w:p>
    <w:p w14:paraId="57CEC05C">
      <w:pPr>
        <w:jc w:val="center"/>
        <w:rPr>
          <w:rFonts w:ascii="方正小标宋简体" w:eastAsia="方正小标宋简体"/>
          <w:w w:val="90"/>
          <w:sz w:val="40"/>
          <w:szCs w:val="40"/>
        </w:rPr>
      </w:pPr>
      <w:r>
        <w:rPr>
          <w:rFonts w:hint="eastAsia" w:ascii="方正小标宋简体" w:eastAsia="方正小标宋简体"/>
          <w:w w:val="90"/>
          <w:sz w:val="40"/>
          <w:szCs w:val="40"/>
        </w:rPr>
        <w:t>资 格 复 审 记 录</w:t>
      </w:r>
    </w:p>
    <w:tbl>
      <w:tblPr>
        <w:tblStyle w:val="5"/>
        <w:tblW w:w="864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24"/>
        <w:gridCol w:w="1136"/>
        <w:gridCol w:w="1227"/>
        <w:gridCol w:w="1045"/>
        <w:gridCol w:w="1136"/>
        <w:gridCol w:w="1137"/>
        <w:gridCol w:w="1137"/>
      </w:tblGrid>
      <w:tr w14:paraId="24E4504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28" w:hRule="atLeast"/>
          <w:jc w:val="center"/>
        </w:trPr>
        <w:tc>
          <w:tcPr>
            <w:tcW w:w="1824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638B2F16">
            <w:pPr>
              <w:spacing w:line="32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资格复审项目</w:t>
            </w:r>
          </w:p>
          <w:p w14:paraId="5EBA3F18">
            <w:pPr>
              <w:spacing w:line="32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（合格的打√）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26A41D37">
            <w:pPr>
              <w:spacing w:line="32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对象</w:t>
            </w:r>
          </w:p>
          <w:p w14:paraId="3AAFE4F6">
            <w:pPr>
              <w:spacing w:line="32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要求</w:t>
            </w:r>
          </w:p>
        </w:tc>
        <w:tc>
          <w:tcPr>
            <w:tcW w:w="1227" w:type="dxa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7B171F16">
            <w:pPr>
              <w:spacing w:line="32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政治面貌要求</w:t>
            </w:r>
          </w:p>
        </w:tc>
        <w:tc>
          <w:tcPr>
            <w:tcW w:w="1045" w:type="dxa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60944503">
            <w:pPr>
              <w:spacing w:line="32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年龄</w:t>
            </w:r>
          </w:p>
          <w:p w14:paraId="5D70EC07">
            <w:pPr>
              <w:spacing w:line="320" w:lineRule="exact"/>
              <w:jc w:val="center"/>
              <w:rPr>
                <w:rFonts w:hint="eastAsia" w:ascii="宋体" w:hAnsi="宋体"/>
                <w:w w:val="90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要求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532A0B24">
            <w:pPr>
              <w:spacing w:line="32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学历</w:t>
            </w:r>
          </w:p>
          <w:p w14:paraId="7E31A22A">
            <w:pPr>
              <w:spacing w:line="32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要求</w:t>
            </w:r>
          </w:p>
        </w:tc>
        <w:tc>
          <w:tcPr>
            <w:tcW w:w="1137" w:type="dxa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4" w:space="0"/>
            </w:tcBorders>
            <w:vAlign w:val="center"/>
          </w:tcPr>
          <w:p w14:paraId="6B521305">
            <w:pPr>
              <w:spacing w:line="32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专业</w:t>
            </w:r>
          </w:p>
          <w:p w14:paraId="5D93B22F">
            <w:pPr>
              <w:spacing w:line="320" w:lineRule="exact"/>
              <w:jc w:val="center"/>
              <w:rPr>
                <w:rFonts w:hint="eastAsia" w:ascii="宋体" w:hAnsi="宋体"/>
                <w:spacing w:val="-18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要求</w:t>
            </w:r>
          </w:p>
        </w:tc>
        <w:tc>
          <w:tcPr>
            <w:tcW w:w="1137" w:type="dxa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4" w:space="0"/>
            </w:tcBorders>
            <w:vAlign w:val="center"/>
          </w:tcPr>
          <w:p w14:paraId="15A6F214">
            <w:pPr>
              <w:spacing w:line="320" w:lineRule="exact"/>
              <w:jc w:val="center"/>
              <w:rPr>
                <w:rFonts w:hint="eastAsia" w:ascii="宋体" w:hAnsi="宋体"/>
                <w:spacing w:val="-18"/>
                <w:sz w:val="24"/>
              </w:rPr>
            </w:pPr>
            <w:r>
              <w:rPr>
                <w:rFonts w:hint="eastAsia" w:ascii="宋体" w:hAnsi="宋体"/>
                <w:spacing w:val="-18"/>
                <w:sz w:val="24"/>
              </w:rPr>
              <w:t>其他资格条件</w:t>
            </w:r>
          </w:p>
        </w:tc>
      </w:tr>
      <w:tr w14:paraId="13CBA6B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0" w:hRule="atLeast"/>
          <w:jc w:val="center"/>
        </w:trPr>
        <w:tc>
          <w:tcPr>
            <w:tcW w:w="1824" w:type="dxa"/>
            <w:vMerge w:val="continue"/>
            <w:tcBorders>
              <w:top w:val="single" w:color="auto" w:sz="6" w:space="0"/>
              <w:left w:val="single" w:color="auto" w:sz="4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6CAC46B4">
            <w:pPr>
              <w:spacing w:line="320" w:lineRule="exact"/>
              <w:jc w:val="center"/>
              <w:rPr>
                <w:rFonts w:hint="eastAsia" w:ascii="宋体" w:hAnsi="宋体"/>
                <w:sz w:val="24"/>
              </w:rPr>
            </w:pPr>
          </w:p>
        </w:tc>
        <w:tc>
          <w:tcPr>
            <w:tcW w:w="113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62FF6A30">
            <w:pPr>
              <w:spacing w:line="320" w:lineRule="exact"/>
              <w:jc w:val="center"/>
              <w:rPr>
                <w:rFonts w:hint="eastAsia" w:ascii="宋体" w:hAnsi="宋体"/>
                <w:sz w:val="24"/>
              </w:rPr>
            </w:pPr>
          </w:p>
        </w:tc>
        <w:tc>
          <w:tcPr>
            <w:tcW w:w="122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1021C83F">
            <w:pPr>
              <w:spacing w:line="320" w:lineRule="exact"/>
              <w:jc w:val="center"/>
              <w:rPr>
                <w:rFonts w:hint="eastAsia" w:ascii="宋体" w:hAnsi="宋体"/>
                <w:sz w:val="24"/>
              </w:rPr>
            </w:pPr>
          </w:p>
        </w:tc>
        <w:tc>
          <w:tcPr>
            <w:tcW w:w="104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3712DEDC">
            <w:pPr>
              <w:spacing w:line="320" w:lineRule="exact"/>
              <w:jc w:val="center"/>
              <w:rPr>
                <w:rFonts w:hint="eastAsia" w:ascii="宋体" w:hAnsi="宋体"/>
                <w:sz w:val="24"/>
              </w:rPr>
            </w:pPr>
          </w:p>
        </w:tc>
        <w:tc>
          <w:tcPr>
            <w:tcW w:w="113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7185327B">
            <w:pPr>
              <w:spacing w:line="320" w:lineRule="exact"/>
              <w:jc w:val="center"/>
              <w:rPr>
                <w:rFonts w:hint="eastAsia" w:ascii="宋体" w:hAnsi="宋体"/>
                <w:sz w:val="24"/>
              </w:rPr>
            </w:pPr>
          </w:p>
        </w:tc>
        <w:tc>
          <w:tcPr>
            <w:tcW w:w="113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4" w:space="0"/>
            </w:tcBorders>
            <w:vAlign w:val="center"/>
          </w:tcPr>
          <w:p w14:paraId="51FBD580">
            <w:pPr>
              <w:spacing w:line="320" w:lineRule="exact"/>
              <w:jc w:val="center"/>
              <w:rPr>
                <w:rFonts w:hint="eastAsia" w:ascii="宋体" w:hAnsi="宋体"/>
                <w:sz w:val="24"/>
              </w:rPr>
            </w:pPr>
          </w:p>
        </w:tc>
        <w:tc>
          <w:tcPr>
            <w:tcW w:w="113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4" w:space="0"/>
            </w:tcBorders>
            <w:vAlign w:val="center"/>
          </w:tcPr>
          <w:p w14:paraId="12717D6C">
            <w:pPr>
              <w:spacing w:line="320" w:lineRule="exact"/>
              <w:jc w:val="center"/>
              <w:rPr>
                <w:rFonts w:hint="eastAsia" w:ascii="宋体" w:hAnsi="宋体"/>
                <w:sz w:val="24"/>
              </w:rPr>
            </w:pPr>
          </w:p>
        </w:tc>
      </w:tr>
      <w:tr w14:paraId="0425373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9" w:hRule="atLeast"/>
          <w:jc w:val="center"/>
        </w:trPr>
        <w:tc>
          <w:tcPr>
            <w:tcW w:w="1824" w:type="dxa"/>
            <w:tcBorders>
              <w:top w:val="single" w:color="auto" w:sz="6" w:space="0"/>
              <w:left w:val="single" w:color="auto" w:sz="4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56498B6F">
            <w:pPr>
              <w:spacing w:line="320" w:lineRule="exact"/>
              <w:jc w:val="center"/>
              <w:rPr>
                <w:rFonts w:hint="eastAsia"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复审部门</w:t>
            </w:r>
          </w:p>
          <w:p w14:paraId="163007BE">
            <w:pPr>
              <w:spacing w:line="32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审核意见</w:t>
            </w:r>
          </w:p>
        </w:tc>
        <w:tc>
          <w:tcPr>
            <w:tcW w:w="6818" w:type="dxa"/>
            <w:gridSpan w:val="6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4" w:space="0"/>
            </w:tcBorders>
            <w:vAlign w:val="center"/>
          </w:tcPr>
          <w:p w14:paraId="4144DEF5">
            <w:pPr>
              <w:spacing w:line="320" w:lineRule="exact"/>
              <w:rPr>
                <w:rFonts w:hint="eastAsia" w:ascii="宋体" w:hAnsi="宋体"/>
                <w:bCs/>
                <w:sz w:val="24"/>
              </w:rPr>
            </w:pPr>
          </w:p>
          <w:p w14:paraId="0A2A442F">
            <w:pPr>
              <w:spacing w:line="320" w:lineRule="exact"/>
              <w:rPr>
                <w:rFonts w:hint="eastAsia" w:ascii="宋体" w:hAnsi="宋体"/>
                <w:bCs/>
                <w:sz w:val="24"/>
              </w:rPr>
            </w:pPr>
          </w:p>
          <w:p w14:paraId="12867720">
            <w:pPr>
              <w:spacing w:line="320" w:lineRule="exact"/>
              <w:rPr>
                <w:rFonts w:hint="eastAsia" w:ascii="宋体" w:hAnsi="宋体"/>
                <w:bCs/>
                <w:sz w:val="24"/>
              </w:rPr>
            </w:pPr>
          </w:p>
          <w:p w14:paraId="48E370C4">
            <w:pPr>
              <w:spacing w:line="320" w:lineRule="exact"/>
              <w:rPr>
                <w:rFonts w:hint="eastAsia"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 xml:space="preserve"> 审核员1：        审核员2：       202</w:t>
            </w:r>
            <w:r>
              <w:rPr>
                <w:rFonts w:hint="eastAsia" w:ascii="宋体" w:hAnsi="宋体"/>
                <w:bCs/>
                <w:sz w:val="24"/>
                <w:lang w:val="en-US" w:eastAsia="zh-CN"/>
              </w:rPr>
              <w:t>6</w:t>
            </w:r>
            <w:r>
              <w:rPr>
                <w:rFonts w:hint="eastAsia" w:ascii="宋体" w:hAnsi="宋体"/>
                <w:bCs/>
                <w:sz w:val="24"/>
              </w:rPr>
              <w:t>年   月    日</w:t>
            </w:r>
          </w:p>
        </w:tc>
      </w:tr>
      <w:tr w14:paraId="04D77FD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372" w:hRule="atLeast"/>
          <w:jc w:val="center"/>
        </w:trPr>
        <w:tc>
          <w:tcPr>
            <w:tcW w:w="1824" w:type="dxa"/>
            <w:tcBorders>
              <w:top w:val="single" w:color="auto" w:sz="6" w:space="0"/>
              <w:left w:val="single" w:color="auto" w:sz="4" w:space="0"/>
              <w:bottom w:val="single" w:color="auto" w:sz="4" w:space="0"/>
              <w:right w:val="single" w:color="auto" w:sz="6" w:space="0"/>
            </w:tcBorders>
            <w:vAlign w:val="center"/>
          </w:tcPr>
          <w:p w14:paraId="7FCC9099">
            <w:pPr>
              <w:spacing w:line="32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考生另需</w:t>
            </w:r>
          </w:p>
          <w:p w14:paraId="4D4B43C8">
            <w:pPr>
              <w:spacing w:line="32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说明的事项</w:t>
            </w:r>
          </w:p>
          <w:p w14:paraId="5E619CDD">
            <w:pPr>
              <w:spacing w:line="320" w:lineRule="exact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（含承诺事项）</w:t>
            </w:r>
          </w:p>
        </w:tc>
        <w:tc>
          <w:tcPr>
            <w:tcW w:w="6818" w:type="dxa"/>
            <w:gridSpan w:val="6"/>
            <w:tcBorders>
              <w:top w:val="single" w:color="auto" w:sz="6" w:space="0"/>
              <w:left w:val="single" w:color="auto" w:sz="6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96788D8">
            <w:pPr>
              <w:spacing w:line="320" w:lineRule="exact"/>
              <w:rPr>
                <w:rFonts w:hint="eastAsia" w:ascii="宋体" w:hAnsi="宋体"/>
                <w:sz w:val="24"/>
              </w:rPr>
            </w:pPr>
          </w:p>
          <w:p w14:paraId="53F99465">
            <w:pPr>
              <w:spacing w:line="320" w:lineRule="exact"/>
              <w:rPr>
                <w:rFonts w:hint="eastAsia" w:ascii="宋体" w:hAnsi="宋体"/>
                <w:sz w:val="24"/>
              </w:rPr>
            </w:pPr>
          </w:p>
          <w:p w14:paraId="28BEBCF0">
            <w:pPr>
              <w:spacing w:line="320" w:lineRule="exact"/>
              <w:rPr>
                <w:rFonts w:hint="eastAsia" w:ascii="宋体" w:hAnsi="宋体"/>
                <w:sz w:val="24"/>
              </w:rPr>
            </w:pPr>
          </w:p>
          <w:p w14:paraId="747401C4">
            <w:pPr>
              <w:spacing w:line="320" w:lineRule="exact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 xml:space="preserve">            考生签名：            202</w:t>
            </w:r>
            <w:r>
              <w:rPr>
                <w:rFonts w:hint="eastAsia" w:ascii="宋体" w:hAnsi="宋体"/>
                <w:bCs/>
                <w:sz w:val="24"/>
                <w:lang w:val="en-US" w:eastAsia="zh-CN"/>
              </w:rPr>
              <w:t>6</w:t>
            </w:r>
            <w:bookmarkStart w:id="0" w:name="_GoBack"/>
            <w:bookmarkEnd w:id="0"/>
            <w:r>
              <w:rPr>
                <w:rFonts w:hint="eastAsia" w:ascii="宋体" w:hAnsi="宋体"/>
                <w:bCs/>
                <w:sz w:val="24"/>
              </w:rPr>
              <w:t>年   月    日</w:t>
            </w:r>
          </w:p>
        </w:tc>
      </w:tr>
    </w:tbl>
    <w:p w14:paraId="01BDF075">
      <w:pPr>
        <w:spacing w:line="320" w:lineRule="exact"/>
        <w:ind w:right="5" w:firstLine="841" w:firstLineChars="399"/>
        <w:rPr>
          <w:rFonts w:hint="eastAsia" w:ascii="宋体" w:hAnsi="宋体"/>
          <w:b/>
          <w:szCs w:val="21"/>
        </w:rPr>
      </w:pPr>
      <w:r>
        <w:rPr>
          <w:rFonts w:hint="eastAsia" w:ascii="宋体" w:hAnsi="宋体"/>
          <w:b/>
          <w:szCs w:val="21"/>
        </w:rPr>
        <w:t>注：本表一份验证后由复审部门留存。</w:t>
      </w:r>
    </w:p>
    <w:sectPr>
      <w:headerReference r:id="rId3" w:type="default"/>
      <w:pgSz w:w="11907" w:h="16840"/>
      <w:pgMar w:top="1134" w:right="1134" w:bottom="1134" w:left="1134" w:header="284" w:footer="284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方正小标宋简体">
    <w:altName w:val="黑体"/>
    <w:panose1 w:val="02000000000000000000"/>
    <w:charset w:val="86"/>
    <w:family w:val="script"/>
    <w:pitch w:val="default"/>
    <w:sig w:usb0="00000000" w:usb1="00000000" w:usb2="00000010" w:usb3="00000000" w:csb0="00040000" w:csb1="00000000"/>
  </w:font>
  <w:font w:name="KSOF439EEF50">
    <w:panose1 w:val="02010609060101010101"/>
    <w:charset w:val="86"/>
    <w:family w:val="auto"/>
    <w:pitch w:val="default"/>
    <w:sig w:usb0="00000001" w:usb1="00000000" w:usb2="00000000" w:usb3="00000000" w:csb0="00040001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EA5BCE5">
    <w:pPr>
      <w:pStyle w:val="4"/>
      <w:pBdr>
        <w:bottom w:val="none" w:color="auto" w:sz="0" w:space="0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3NjM0NjU3NzU0srRQ0lEKTi0uzszPAykwrAUASw4TaSwAAAA="/>
  </w:docVars>
  <w:rsids>
    <w:rsidRoot w:val="006444E3"/>
    <w:rsid w:val="00027A22"/>
    <w:rsid w:val="00073ECD"/>
    <w:rsid w:val="000852D2"/>
    <w:rsid w:val="00093DBF"/>
    <w:rsid w:val="000A0A4B"/>
    <w:rsid w:val="000A4DC9"/>
    <w:rsid w:val="000D784A"/>
    <w:rsid w:val="001052C6"/>
    <w:rsid w:val="00114018"/>
    <w:rsid w:val="00122E36"/>
    <w:rsid w:val="00134180"/>
    <w:rsid w:val="00147EA4"/>
    <w:rsid w:val="00164C7E"/>
    <w:rsid w:val="001A16EF"/>
    <w:rsid w:val="001A6B3D"/>
    <w:rsid w:val="001A6C0F"/>
    <w:rsid w:val="001C3D0B"/>
    <w:rsid w:val="001C4594"/>
    <w:rsid w:val="001C7852"/>
    <w:rsid w:val="001F01DE"/>
    <w:rsid w:val="00243603"/>
    <w:rsid w:val="0025131E"/>
    <w:rsid w:val="002828A4"/>
    <w:rsid w:val="00290083"/>
    <w:rsid w:val="002A08CD"/>
    <w:rsid w:val="002A1194"/>
    <w:rsid w:val="002C4D14"/>
    <w:rsid w:val="002D4F65"/>
    <w:rsid w:val="002E0AD1"/>
    <w:rsid w:val="002E3A5B"/>
    <w:rsid w:val="003600D1"/>
    <w:rsid w:val="00380F24"/>
    <w:rsid w:val="00390023"/>
    <w:rsid w:val="003C3A53"/>
    <w:rsid w:val="003E1023"/>
    <w:rsid w:val="0040354C"/>
    <w:rsid w:val="004258E0"/>
    <w:rsid w:val="00431A50"/>
    <w:rsid w:val="00461954"/>
    <w:rsid w:val="00467AFA"/>
    <w:rsid w:val="00484C98"/>
    <w:rsid w:val="004A2FE4"/>
    <w:rsid w:val="004C2BF6"/>
    <w:rsid w:val="00501E5B"/>
    <w:rsid w:val="00522280"/>
    <w:rsid w:val="00534283"/>
    <w:rsid w:val="0053540B"/>
    <w:rsid w:val="00535F70"/>
    <w:rsid w:val="00546676"/>
    <w:rsid w:val="00563F3D"/>
    <w:rsid w:val="00572061"/>
    <w:rsid w:val="00573460"/>
    <w:rsid w:val="00576C60"/>
    <w:rsid w:val="005A5B5D"/>
    <w:rsid w:val="005B3142"/>
    <w:rsid w:val="005C7B25"/>
    <w:rsid w:val="005D2389"/>
    <w:rsid w:val="005E2F84"/>
    <w:rsid w:val="005E40B5"/>
    <w:rsid w:val="00604C7F"/>
    <w:rsid w:val="00607973"/>
    <w:rsid w:val="006444E3"/>
    <w:rsid w:val="006712C9"/>
    <w:rsid w:val="00672D36"/>
    <w:rsid w:val="006757F4"/>
    <w:rsid w:val="00675958"/>
    <w:rsid w:val="00686310"/>
    <w:rsid w:val="006976CF"/>
    <w:rsid w:val="006B2597"/>
    <w:rsid w:val="006D3248"/>
    <w:rsid w:val="006F67EC"/>
    <w:rsid w:val="00714672"/>
    <w:rsid w:val="00715FAF"/>
    <w:rsid w:val="007200DA"/>
    <w:rsid w:val="00736C75"/>
    <w:rsid w:val="00746C46"/>
    <w:rsid w:val="00751E2C"/>
    <w:rsid w:val="0075649E"/>
    <w:rsid w:val="00794C5E"/>
    <w:rsid w:val="007A5CE8"/>
    <w:rsid w:val="007B75B1"/>
    <w:rsid w:val="007D4749"/>
    <w:rsid w:val="007D6D90"/>
    <w:rsid w:val="007F527D"/>
    <w:rsid w:val="007F673B"/>
    <w:rsid w:val="00811E7D"/>
    <w:rsid w:val="008217B1"/>
    <w:rsid w:val="00831FEC"/>
    <w:rsid w:val="00850588"/>
    <w:rsid w:val="00852147"/>
    <w:rsid w:val="00886BA3"/>
    <w:rsid w:val="00890148"/>
    <w:rsid w:val="00895344"/>
    <w:rsid w:val="00897406"/>
    <w:rsid w:val="008A4873"/>
    <w:rsid w:val="008A7036"/>
    <w:rsid w:val="008B682D"/>
    <w:rsid w:val="008D7B6B"/>
    <w:rsid w:val="00902C9B"/>
    <w:rsid w:val="00913C7F"/>
    <w:rsid w:val="0094620B"/>
    <w:rsid w:val="00950B9C"/>
    <w:rsid w:val="00984721"/>
    <w:rsid w:val="009950A6"/>
    <w:rsid w:val="00996C00"/>
    <w:rsid w:val="009B2107"/>
    <w:rsid w:val="009B7AD9"/>
    <w:rsid w:val="009E07D2"/>
    <w:rsid w:val="00A0651A"/>
    <w:rsid w:val="00A23FCC"/>
    <w:rsid w:val="00A265E3"/>
    <w:rsid w:val="00A45B89"/>
    <w:rsid w:val="00A536CB"/>
    <w:rsid w:val="00A57939"/>
    <w:rsid w:val="00A6114A"/>
    <w:rsid w:val="00A66FEA"/>
    <w:rsid w:val="00A70059"/>
    <w:rsid w:val="00A71F2C"/>
    <w:rsid w:val="00A84048"/>
    <w:rsid w:val="00AA7BFA"/>
    <w:rsid w:val="00B032C3"/>
    <w:rsid w:val="00B17FD6"/>
    <w:rsid w:val="00B205A8"/>
    <w:rsid w:val="00B26927"/>
    <w:rsid w:val="00B400F9"/>
    <w:rsid w:val="00B5777F"/>
    <w:rsid w:val="00B6254B"/>
    <w:rsid w:val="00B663A8"/>
    <w:rsid w:val="00B723CA"/>
    <w:rsid w:val="00B74C24"/>
    <w:rsid w:val="00B87730"/>
    <w:rsid w:val="00BE67CF"/>
    <w:rsid w:val="00C01FFC"/>
    <w:rsid w:val="00C21A88"/>
    <w:rsid w:val="00C270BF"/>
    <w:rsid w:val="00C41669"/>
    <w:rsid w:val="00C428D4"/>
    <w:rsid w:val="00C56679"/>
    <w:rsid w:val="00C570CB"/>
    <w:rsid w:val="00C73354"/>
    <w:rsid w:val="00C7445C"/>
    <w:rsid w:val="00C80DA5"/>
    <w:rsid w:val="00C96D8F"/>
    <w:rsid w:val="00CB74AB"/>
    <w:rsid w:val="00CC5F97"/>
    <w:rsid w:val="00CD192C"/>
    <w:rsid w:val="00CD6C5D"/>
    <w:rsid w:val="00CE7092"/>
    <w:rsid w:val="00CF43CD"/>
    <w:rsid w:val="00D00873"/>
    <w:rsid w:val="00D12512"/>
    <w:rsid w:val="00D15D87"/>
    <w:rsid w:val="00D234F6"/>
    <w:rsid w:val="00D2421C"/>
    <w:rsid w:val="00D61AFC"/>
    <w:rsid w:val="00D625DB"/>
    <w:rsid w:val="00D860B0"/>
    <w:rsid w:val="00D94039"/>
    <w:rsid w:val="00DA325B"/>
    <w:rsid w:val="00DC083B"/>
    <w:rsid w:val="00DE1DAB"/>
    <w:rsid w:val="00E35B1C"/>
    <w:rsid w:val="00E73174"/>
    <w:rsid w:val="00E96C29"/>
    <w:rsid w:val="00EC338D"/>
    <w:rsid w:val="00EF48C8"/>
    <w:rsid w:val="00F02F3C"/>
    <w:rsid w:val="00F31A27"/>
    <w:rsid w:val="00F4584F"/>
    <w:rsid w:val="00F67C79"/>
    <w:rsid w:val="00F71A0F"/>
    <w:rsid w:val="00F93A9D"/>
    <w:rsid w:val="00FA4624"/>
    <w:rsid w:val="00FE22E4"/>
    <w:rsid w:val="00FF6BBE"/>
    <w:rsid w:val="3B600256"/>
    <w:rsid w:val="553D5A6D"/>
    <w:rsid w:val="72DA1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mc:AlternateContent>
    <mc:Choice Requires="wpsCustomData">
      <wpsCustomData:typoFeatureVersion val="0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semiHidden/>
    <w:qFormat/>
    <w:uiPriority w:val="0"/>
    <w:rPr>
      <w:sz w:val="18"/>
      <w:szCs w:val="18"/>
    </w:rPr>
  </w:style>
  <w:style w:type="paragraph" w:styleId="3">
    <w:name w:val="footer"/>
    <w:basedOn w:val="1"/>
    <w:link w:val="8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zh-CN"/>
    </w:rPr>
  </w:style>
  <w:style w:type="paragraph" w:styleId="4">
    <w:name w:val="header"/>
    <w:basedOn w:val="1"/>
    <w:link w:val="7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  <w:lang w:val="zh-CN"/>
    </w:rPr>
  </w:style>
  <w:style w:type="character" w:customStyle="1" w:styleId="7">
    <w:name w:val="页眉 字符"/>
    <w:link w:val="4"/>
    <w:qFormat/>
    <w:uiPriority w:val="0"/>
    <w:rPr>
      <w:kern w:val="2"/>
      <w:sz w:val="18"/>
      <w:szCs w:val="18"/>
    </w:rPr>
  </w:style>
  <w:style w:type="character" w:customStyle="1" w:styleId="8">
    <w:name w:val="页脚 字符"/>
    <w:link w:val="3"/>
    <w:qFormat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1</Pages>
  <Words>356</Words>
  <Characters>368</Characters>
  <Lines>4</Lines>
  <Paragraphs>1</Paragraphs>
  <TotalTime>28</TotalTime>
  <ScaleCrop>false</ScaleCrop>
  <LinksUpToDate>false</LinksUpToDate>
  <CharactersWithSpaces>479</CharactersWithSpaces>
  <Application>WPS Office_12.1.0.268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8T01:33:00Z</dcterms:created>
  <dc:creator>user</dc:creator>
  <cp:lastModifiedBy>暖阳</cp:lastModifiedBy>
  <cp:lastPrinted>2025-06-30T06:03:00Z</cp:lastPrinted>
  <dcterms:modified xsi:type="dcterms:W3CDTF">2026-07-01T03:10:06Z</dcterms:modified>
  <dc:title>2008年苏州市市属事业单位第二次公开招聘工作人员</dc:title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895</vt:lpwstr>
  </property>
  <property fmtid="{D5CDD505-2E9C-101B-9397-08002B2CF9AE}" pid="3" name="ICV">
    <vt:lpwstr>0102B8B1C5424F1BA313BC90EBFCB61E_13</vt:lpwstr>
  </property>
  <property fmtid="{D5CDD505-2E9C-101B-9397-08002B2CF9AE}" pid="4" name="KSOTemplateDocerSaveRecord">
    <vt:lpwstr>eyJoZGlkIjoiMDVmN2E4Y2NkOWFhNWQ2Y2FiODkyOTUzZWQ3M2NlNDciLCJ1c2VySWQiOiI5NjEwMjYxMDIifQ==</vt:lpwstr>
  </property>
</Properties>
</file>